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41F" w:rsidRDefault="00DA28DA">
      <w:pPr>
        <w:rPr>
          <w:b/>
          <w:sz w:val="24"/>
          <w:szCs w:val="24"/>
          <w:u w:val="single"/>
          <w:lang w:val="en-US"/>
        </w:rPr>
      </w:pPr>
      <w:r>
        <w:rPr>
          <w:b/>
          <w:sz w:val="24"/>
          <w:szCs w:val="24"/>
          <w:u w:val="single"/>
          <w:lang w:val="en-US"/>
        </w:rPr>
        <w:t>Quick</w:t>
      </w:r>
      <w:r w:rsidR="0024341F" w:rsidRPr="0024341F">
        <w:rPr>
          <w:b/>
          <w:sz w:val="24"/>
          <w:szCs w:val="24"/>
          <w:u w:val="single"/>
          <w:lang w:val="en-US"/>
        </w:rPr>
        <w:t xml:space="preserve"> Sort</w:t>
      </w:r>
    </w:p>
    <w:p w:rsidR="00DA28DA" w:rsidRPr="00DA28DA" w:rsidRDefault="00DA28DA" w:rsidP="00DA28DA">
      <w:pPr>
        <w:spacing w:after="0" w:line="375" w:lineRule="atLeast"/>
        <w:jc w:val="both"/>
        <w:rPr>
          <w:rFonts w:eastAsia="Times New Roman" w:cstheme="minorHAnsi"/>
          <w:b/>
          <w:sz w:val="24"/>
          <w:szCs w:val="24"/>
          <w:lang w:eastAsia="en-IN"/>
        </w:rPr>
      </w:pPr>
      <w:r w:rsidRPr="00DA28DA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QUICKSORT (array A, start, end)     </w:t>
      </w:r>
    </w:p>
    <w:p w:rsidR="00DA28DA" w:rsidRPr="00DA28DA" w:rsidRDefault="00DA28DA" w:rsidP="00DA28DA">
      <w:pPr>
        <w:spacing w:after="0" w:line="375" w:lineRule="atLeast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</w:p>
    <w:p w:rsidR="00DA28DA" w:rsidRPr="00DA28DA" w:rsidRDefault="00DA28DA" w:rsidP="00DA28DA">
      <w:pPr>
        <w:numPr>
          <w:ilvl w:val="0"/>
          <w:numId w:val="6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if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(start &lt; end)     </w:t>
      </w:r>
    </w:p>
    <w:p w:rsidR="00DA28DA" w:rsidRPr="00DA28DA" w:rsidRDefault="00DA28DA" w:rsidP="00DA28DA">
      <w:pPr>
        <w:numPr>
          <w:ilvl w:val="0"/>
          <w:numId w:val="6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 xml:space="preserve"> </w:t>
      </w:r>
      <w:r w:rsid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 xml:space="preserve">Set </w:t>
      </w:r>
      <w:r w:rsidR="008B750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p = PARTITION</w:t>
      </w:r>
      <w:bookmarkStart w:id="0" w:name="_GoBack"/>
      <w:bookmarkEnd w:id="0"/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(A, start, end)  </w:t>
      </w:r>
    </w:p>
    <w:p w:rsidR="00DA28DA" w:rsidRPr="00DA28DA" w:rsidRDefault="00DA28DA" w:rsidP="00DA28DA">
      <w:pPr>
        <w:numPr>
          <w:ilvl w:val="0"/>
          <w:numId w:val="6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QUICKSORT (A, start, p - 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1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)    </w:t>
      </w:r>
    </w:p>
    <w:p w:rsidR="00DA28DA" w:rsidRPr="00DA28DA" w:rsidRDefault="00DA28DA" w:rsidP="00DA28DA">
      <w:pPr>
        <w:numPr>
          <w:ilvl w:val="0"/>
          <w:numId w:val="6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QUICKSORT (A, p + 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1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, end)    </w:t>
      </w:r>
    </w:p>
    <w:p w:rsidR="00DA28DA" w:rsidRPr="00875642" w:rsidRDefault="00DA28DA" w:rsidP="00DA28DA">
      <w:pPr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</w:pPr>
    </w:p>
    <w:p w:rsidR="00DA28DA" w:rsidRPr="00DA28DA" w:rsidRDefault="00DA28DA" w:rsidP="00DA28DA">
      <w:pPr>
        <w:spacing w:after="0" w:line="375" w:lineRule="atLeast"/>
        <w:jc w:val="both"/>
        <w:rPr>
          <w:rFonts w:eastAsia="Times New Roman" w:cstheme="minorHAnsi"/>
          <w:b/>
          <w:sz w:val="24"/>
          <w:szCs w:val="24"/>
          <w:lang w:eastAsia="en-IN"/>
        </w:rPr>
      </w:pPr>
      <w:r w:rsidRPr="00DA28DA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PART</w:t>
      </w:r>
      <w:r w:rsidRPr="00875642">
        <w:rPr>
          <w:rFonts w:eastAsia="Times New Roman" w:cstheme="minorHAnsi"/>
          <w:b/>
          <w:sz w:val="24"/>
          <w:szCs w:val="24"/>
          <w:bdr w:val="none" w:sz="0" w:space="0" w:color="auto" w:frame="1"/>
          <w:lang w:eastAsia="en-IN"/>
        </w:rPr>
        <w:t>ITION (array A, start, end)    </w:t>
      </w:r>
    </w:p>
    <w:p w:rsidR="00DA28DA" w:rsidRPr="00DA28DA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 pivot =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A[end]     </w:t>
      </w:r>
    </w:p>
    <w:p w:rsidR="00DA28DA" w:rsidRPr="00DA28DA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et i =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start-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1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    </w:t>
      </w:r>
    </w:p>
    <w:p w:rsidR="00DA28DA" w:rsidRPr="00DA28DA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for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j =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start to end -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1 </w:t>
      </w:r>
    </w:p>
    <w:p w:rsidR="00DA28DA" w:rsidRPr="00DA28DA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do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if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(A[j] &lt; pivot) 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   </w:t>
      </w:r>
    </w:p>
    <w:p w:rsidR="00DA28DA" w:rsidRPr="00DA28DA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then i =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i + 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1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    </w:t>
      </w:r>
    </w:p>
    <w:p w:rsidR="00DA28DA" w:rsidRPr="00875642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wap A[i] with A[j]  </w:t>
      </w:r>
    </w:p>
    <w:p w:rsidR="00DA28DA" w:rsidRPr="00DA28DA" w:rsidRDefault="00DA28DA" w:rsidP="00DA28DA">
      <w:pPr>
        <w:spacing w:after="0" w:line="375" w:lineRule="atLeast"/>
        <w:jc w:val="both"/>
        <w:rPr>
          <w:rFonts w:eastAsia="Times New Roman" w:cstheme="minorHAnsi"/>
          <w:sz w:val="24"/>
          <w:szCs w:val="24"/>
          <w:lang w:eastAsia="en-IN"/>
        </w:rPr>
      </w:pP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[end of loop] [end of for loop]</w:t>
      </w:r>
    </w:p>
    <w:p w:rsidR="00DA28DA" w:rsidRPr="00DA28DA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swap A[i+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1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] with A[end]     </w:t>
      </w:r>
    </w:p>
    <w:p w:rsidR="00DA28DA" w:rsidRPr="00DA28DA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</w:t>
      </w:r>
      <w:r w:rsidRPr="00875642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return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i+</w:t>
      </w:r>
      <w:r w:rsidRPr="00875642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1</w:t>
      </w: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 </w:t>
      </w:r>
    </w:p>
    <w:p w:rsidR="00DA28DA" w:rsidRPr="00DA28DA" w:rsidRDefault="00DA28DA" w:rsidP="00DA28DA">
      <w:pPr>
        <w:numPr>
          <w:ilvl w:val="0"/>
          <w:numId w:val="7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DA28DA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}  </w:t>
      </w:r>
    </w:p>
    <w:p w:rsidR="00DA28DA" w:rsidRPr="00DA28DA" w:rsidRDefault="00DA28DA" w:rsidP="00DA28DA">
      <w:pPr>
        <w:rPr>
          <w:b/>
          <w:sz w:val="24"/>
          <w:szCs w:val="24"/>
          <w:u w:val="single"/>
          <w:lang w:val="en-US"/>
        </w:rPr>
      </w:pPr>
    </w:p>
    <w:p w:rsidR="00CC1D08" w:rsidRDefault="00DA28DA" w:rsidP="00587BE7">
      <w:pPr>
        <w:rPr>
          <w:b/>
          <w:sz w:val="24"/>
          <w:szCs w:val="24"/>
          <w:u w:val="single"/>
          <w:lang w:val="en-US"/>
        </w:rPr>
      </w:pPr>
      <w:r>
        <w:rPr>
          <w:b/>
          <w:sz w:val="24"/>
          <w:szCs w:val="24"/>
          <w:u w:val="single"/>
          <w:lang w:val="en-US"/>
        </w:rPr>
        <w:t>Radix</w:t>
      </w:r>
      <w:r w:rsidR="00CC1D08" w:rsidRPr="00577CA2">
        <w:rPr>
          <w:b/>
          <w:sz w:val="24"/>
          <w:szCs w:val="24"/>
          <w:u w:val="single"/>
          <w:lang w:val="en-US"/>
        </w:rPr>
        <w:t xml:space="preserve"> Sort</w:t>
      </w:r>
    </w:p>
    <w:p w:rsidR="00587BE7" w:rsidRPr="00587BE7" w:rsidRDefault="007F633C" w:rsidP="00587BE7">
      <w:pPr>
        <w:spacing w:after="0" w:line="375" w:lineRule="atLeast"/>
        <w:jc w:val="both"/>
        <w:rPr>
          <w:rFonts w:eastAsia="Times New Roman" w:cstheme="minorHAnsi"/>
          <w:b/>
          <w:color w:val="000000"/>
          <w:sz w:val="24"/>
          <w:szCs w:val="24"/>
          <w:lang w:eastAsia="en-IN"/>
        </w:rPr>
      </w:pPr>
      <w:r w:rsidRPr="00A17C83">
        <w:rPr>
          <w:rFonts w:eastAsia="Times New Roman" w:cstheme="minorHAnsi"/>
          <w:b/>
          <w:color w:val="000000"/>
          <w:sz w:val="24"/>
          <w:szCs w:val="24"/>
          <w:bdr w:val="none" w:sz="0" w:space="0" w:color="auto" w:frame="1"/>
          <w:lang w:eastAsia="en-IN"/>
        </w:rPr>
        <w:t>RADIXSORT</w:t>
      </w:r>
      <w:r w:rsidR="00587BE7" w:rsidRPr="00587BE7">
        <w:rPr>
          <w:rFonts w:eastAsia="Times New Roman" w:cstheme="minorHAnsi"/>
          <w:b/>
          <w:color w:val="000000"/>
          <w:sz w:val="24"/>
          <w:szCs w:val="24"/>
          <w:bdr w:val="none" w:sz="0" w:space="0" w:color="auto" w:frame="1"/>
          <w:lang w:eastAsia="en-IN"/>
        </w:rPr>
        <w:t>(arr)  </w:t>
      </w:r>
    </w:p>
    <w:p w:rsidR="00587BE7" w:rsidRPr="00587BE7" w:rsidRDefault="00587BE7" w:rsidP="00587BE7">
      <w:pPr>
        <w:numPr>
          <w:ilvl w:val="0"/>
          <w:numId w:val="9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587BE7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large = largest element in the given array  </w:t>
      </w:r>
    </w:p>
    <w:p w:rsidR="00587BE7" w:rsidRPr="00587BE7" w:rsidRDefault="00587BE7" w:rsidP="00587BE7">
      <w:pPr>
        <w:numPr>
          <w:ilvl w:val="0"/>
          <w:numId w:val="9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587BE7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ize = number of digits in the largest element (or, max)  </w:t>
      </w:r>
    </w:p>
    <w:p w:rsidR="00587BE7" w:rsidRPr="00587BE7" w:rsidRDefault="00587BE7" w:rsidP="00587BE7">
      <w:pPr>
        <w:numPr>
          <w:ilvl w:val="0"/>
          <w:numId w:val="9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587BE7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Now, create size buckets of size 0 - 9  </w:t>
      </w:r>
    </w:p>
    <w:p w:rsidR="00587BE7" w:rsidRPr="00587BE7" w:rsidRDefault="00587BE7" w:rsidP="00587BE7">
      <w:pPr>
        <w:numPr>
          <w:ilvl w:val="0"/>
          <w:numId w:val="9"/>
        </w:numPr>
        <w:spacing w:after="0" w:line="375" w:lineRule="atLeast"/>
        <w:ind w:left="0"/>
        <w:jc w:val="both"/>
        <w:rPr>
          <w:rFonts w:eastAsia="Times New Roman" w:cstheme="minorHAnsi"/>
          <w:sz w:val="24"/>
          <w:szCs w:val="24"/>
          <w:lang w:eastAsia="en-IN"/>
        </w:rPr>
      </w:pPr>
      <w:r w:rsidRPr="00587BE7">
        <w:rPr>
          <w:rFonts w:eastAsia="Times New Roman" w:cstheme="minorHAnsi"/>
          <w:bCs/>
          <w:sz w:val="24"/>
          <w:szCs w:val="24"/>
          <w:bdr w:val="none" w:sz="0" w:space="0" w:color="auto" w:frame="1"/>
          <w:lang w:eastAsia="en-IN"/>
        </w:rPr>
        <w:t>for</w:t>
      </w:r>
      <w:r w:rsidRPr="00587BE7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 i -&gt; 0 to size  </w:t>
      </w:r>
    </w:p>
    <w:p w:rsidR="00587BE7" w:rsidRPr="00587BE7" w:rsidRDefault="00587BE7" w:rsidP="00587BE7">
      <w:pPr>
        <w:numPr>
          <w:ilvl w:val="0"/>
          <w:numId w:val="9"/>
        </w:numPr>
        <w:spacing w:after="0" w:line="375" w:lineRule="atLeast"/>
        <w:ind w:left="0"/>
        <w:jc w:val="both"/>
        <w:rPr>
          <w:rFonts w:ascii="Segoe UI" w:eastAsia="Times New Roman" w:hAnsi="Segoe UI" w:cs="Segoe UI"/>
          <w:color w:val="000000"/>
          <w:sz w:val="24"/>
          <w:szCs w:val="24"/>
          <w:lang w:eastAsia="en-IN"/>
        </w:rPr>
      </w:pPr>
      <w:r w:rsidRPr="00587BE7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sort the array elements using counting sort according to the digits at the 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(</w:t>
      </w:r>
      <w:r w:rsidRPr="00587BE7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i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)</w:t>
      </w:r>
      <w:r w:rsidRPr="00587BE7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th place</w:t>
      </w:r>
      <w:r w:rsidRPr="00587BE7">
        <w:rPr>
          <w:rFonts w:ascii="Segoe UI" w:eastAsia="Times New Roman" w:hAnsi="Segoe UI" w:cs="Segoe UI"/>
          <w:color w:val="000000"/>
          <w:sz w:val="24"/>
          <w:szCs w:val="24"/>
          <w:bdr w:val="none" w:sz="0" w:space="0" w:color="auto" w:frame="1"/>
          <w:lang w:eastAsia="en-IN"/>
        </w:rPr>
        <w:t>  </w:t>
      </w:r>
    </w:p>
    <w:p w:rsidR="00587BE7" w:rsidRPr="00587BE7" w:rsidRDefault="00587BE7" w:rsidP="00587BE7">
      <w:pPr>
        <w:rPr>
          <w:b/>
          <w:sz w:val="24"/>
          <w:szCs w:val="24"/>
          <w:u w:val="single"/>
          <w:lang w:val="en-US"/>
        </w:rPr>
      </w:pPr>
    </w:p>
    <w:sectPr w:rsidR="00587BE7" w:rsidRPr="00587B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A12F0"/>
    <w:multiLevelType w:val="multilevel"/>
    <w:tmpl w:val="78643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AA24D3"/>
    <w:multiLevelType w:val="multilevel"/>
    <w:tmpl w:val="FE0E0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002750"/>
    <w:multiLevelType w:val="hybridMultilevel"/>
    <w:tmpl w:val="C554C9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903DD2"/>
    <w:multiLevelType w:val="multilevel"/>
    <w:tmpl w:val="ADB47C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F2F2402"/>
    <w:multiLevelType w:val="hybridMultilevel"/>
    <w:tmpl w:val="D14E55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6F094B"/>
    <w:multiLevelType w:val="hybridMultilevel"/>
    <w:tmpl w:val="BE985C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684DD7"/>
    <w:multiLevelType w:val="hybridMultilevel"/>
    <w:tmpl w:val="EEF6181E"/>
    <w:lvl w:ilvl="0" w:tplc="8AE84B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9A6FE0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E3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66CF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5426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68D2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38D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5E80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4CDA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754014"/>
    <w:multiLevelType w:val="hybridMultilevel"/>
    <w:tmpl w:val="E6700D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F755B4"/>
    <w:multiLevelType w:val="hybridMultilevel"/>
    <w:tmpl w:val="4DDEB8C8"/>
    <w:lvl w:ilvl="0" w:tplc="4F9460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46A7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39CBA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A1A25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D46A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12C0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E0E0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3676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F8B9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7"/>
  </w:num>
  <w:num w:numId="5">
    <w:abstractNumId w:val="4"/>
  </w:num>
  <w:num w:numId="6">
    <w:abstractNumId w:val="1"/>
  </w:num>
  <w:num w:numId="7">
    <w:abstractNumId w:val="3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bMwNDIws7AwNjBV0lEKTi0uzszPAykwqQUATY89YiwAAAA="/>
  </w:docVars>
  <w:rsids>
    <w:rsidRoot w:val="00B13BEA"/>
    <w:rsid w:val="0024341F"/>
    <w:rsid w:val="003C28C5"/>
    <w:rsid w:val="00577CA2"/>
    <w:rsid w:val="00587BE7"/>
    <w:rsid w:val="00666553"/>
    <w:rsid w:val="00760EA5"/>
    <w:rsid w:val="007A5EA8"/>
    <w:rsid w:val="007F633C"/>
    <w:rsid w:val="00875642"/>
    <w:rsid w:val="008B750C"/>
    <w:rsid w:val="00A17C83"/>
    <w:rsid w:val="00B13BEA"/>
    <w:rsid w:val="00CC1D08"/>
    <w:rsid w:val="00DA28DA"/>
    <w:rsid w:val="00E2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06499"/>
  <w15:chartTrackingRefBased/>
  <w15:docId w15:val="{04435116-A46F-47A4-B658-1FF5CCBF0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08"/>
    <w:pPr>
      <w:ind w:left="720"/>
      <w:contextualSpacing/>
    </w:pPr>
  </w:style>
  <w:style w:type="character" w:customStyle="1" w:styleId="number">
    <w:name w:val="number"/>
    <w:basedOn w:val="DefaultParagraphFont"/>
    <w:rsid w:val="00DA28DA"/>
  </w:style>
  <w:style w:type="character" w:customStyle="1" w:styleId="keyword">
    <w:name w:val="keyword"/>
    <w:basedOn w:val="DefaultParagraphFont"/>
    <w:rsid w:val="00DA28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48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7541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9865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42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20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18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85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195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02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17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94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61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77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976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04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5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2</cp:revision>
  <dcterms:created xsi:type="dcterms:W3CDTF">2021-11-17T18:20:00Z</dcterms:created>
  <dcterms:modified xsi:type="dcterms:W3CDTF">2021-11-23T03:19:00Z</dcterms:modified>
</cp:coreProperties>
</file>